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848eb5a280c93ef60f6b3f426ed5599a0776dfe"/>
    <w:p>
      <w:pPr>
        <w:pStyle w:val="Heading1"/>
      </w:pPr>
      <w:r>
        <w:t xml:space="preserve">Statement of Purpose: Dedicated Path to Advancing Physiotherapy in Tanzania Dar es Salaam</w:t>
      </w:r>
    </w:p>
    <w:p>
      <w:pPr>
        <w:pStyle w:val="FirstParagraph"/>
      </w:pPr>
      <w:r>
        <w:t xml:space="preserve">As I prepare to submit this Statement of Purpose, I am compelled to articulate my unwavering commitment to becoming a transformative Physiotherapist within the vibrant healthcare ecosystem of Tanzania Dar es Salaam. This document represents not merely an application, but a profound declaration of intent—to leverage my clinical expertise and cultural sensitivity to address critical gaps in rehabilitation services across Tanzania's most dynamic urban center. My journey toward physiotherapy began in my hometown of Mwanza, where I witnessed firsthand the devastating impact of untreated musculoskeletal injuries on communities that lack access to specialized care. This experience crystallized my resolve to become a Physiotherapist dedicated exclusively to serving the unique needs of Tanzanian populations, particularly in Dar es Salaam—a city where healthcare demands are rapidly evolving alongside its explosive urban growth.</w:t>
      </w:r>
    </w:p>
    <w:p>
      <w:pPr>
        <w:pStyle w:val="BodyText"/>
      </w:pPr>
      <w:r>
        <w:t xml:space="preserve">My academic foundation was forged at Muhimbili University of Health and Allied Sciences (MUHAS), where I earned my Bachelor of Science in Physiotherapy with honors. During my clinical rotations at Muhimbili National Hospital, I encountered patients grappling with post-stroke paralysis, complex orthopedic conditions following road traffic accidents—a pervasive issue in Dar es Salaam’s congested streets—and chronic musculoskeletal disorders exacerbated by manual labor-intensive livelihoods. These experiences were pivotal: they revealed systemic gaps in community-based rehabilitation services and the urgent need for culturally competent Physiotherapists who understand local health-seeking behaviors, traditional healing practices, and socioeconomic barriers to care. I immersed myself in research on rural-urban disparities in physiotherapy access, publishing a thesis titled "Barriers to Rehabilitation Services Among Low-Income Urban Populations in Dar es Salaam," which emphasized how transportation costs and misinformation prevent 68% of patients from completing essential therapy sessions.</w:t>
      </w:r>
    </w:p>
    <w:p>
      <w:pPr>
        <w:pStyle w:val="BodyText"/>
      </w:pPr>
      <w:r>
        <w:t xml:space="preserve">My professional development deepened through a six-month internship at the Tanzania Red Cross Society’s rehabilitation center in Dar es Salaam, where I collaborated with community health workers to design mobile physiotherapy units targeting informal settlements like Kibaha and Kariakoo. This initiative—now operational as a pilot program—reduced patient dropout rates by 40% by integrating therapy into existing community structures and using local language (Kiswahili) for education. I learned that effective physiotherapy in Tanzania Dar es Salaam requires more than clinical skill; it demands contextual intelligence. For instance, adapting gait training exercises for patients who walk barefoot on uneven surfaces or incorporating traditional massage techniques like *mchungwa* into evidence-based protocols to increase patient adherence.</w:t>
      </w:r>
    </w:p>
    <w:p>
      <w:pPr>
        <w:pStyle w:val="BodyText"/>
      </w:pPr>
      <w:r>
        <w:t xml:space="preserve">The motivation for my career path extends beyond clinical practice into advocacy and systemic change. Tanzania’s National Health Policy (2021–2030) explicitly prioritizes strengthening rehabilitation services, yet funding remains scarce and workforce shortages persist—only 5 Physiotherapists serve every 100,000 Tanzanians compared to the WHO-recommended 8 per 1,657. In Dar es Salaam alone, with a population exceeding 7 million, this translates to a critical deficit of over 250 specialized practitioners. As a future Physiotherapist in this city, I aim to bridge this gap by co-developing low-cost rehabilitation tools using locally available materials (e.g., recycled plastic for orthotic splints) and training community health volunteers in basic mobility assessments. My long-term vision includes establishing a community-based physiotherapy hub at the Dar es Salaam University of Health and Allied Sciences (DUHAS), modeled after successful programs in Zanzibar, to provide both clinical services and professional development for emerging Tanzanian Physiotherapists.</w:t>
      </w:r>
    </w:p>
    <w:p>
      <w:pPr>
        <w:pStyle w:val="BodyText"/>
      </w:pPr>
      <w:r>
        <w:t xml:space="preserve">What distinguishes my approach is my deep-rooted understanding of Tanzania’s healthcare landscape. Unlike many international candidates, I speak fluent Kiswahili and have navigated the public health system from multiple perspectives: as a student, a clinician, and now as an advocate. During the 2023 cholera outbreak in Dar es Salaam’s slums, I volunteered with AMREF Health Africa to train mothers in pediatric respiratory physiotherapy—demonstrating how integrated care can prevent complications and reduce hospital admissions. This experience reinforced my belief that a Physiotherapist must be a community anchor, not merely a clinical technician. In Tanzania Dar es Salaam’s context, where 70% of healthcare access relies on public facilities, I will prioritize services that align with national priorities like maternal health (addressing postpartum pelvic floor dysfunction) and non-communicable diseases (managing diabetes-related neuropathy).</w:t>
      </w:r>
    </w:p>
    <w:p>
      <w:pPr>
        <w:pStyle w:val="BodyText"/>
      </w:pPr>
      <w:r>
        <w:t xml:space="preserve">My commitment to Tanzania Dar es Salaam is further solidified by my professional certifications. I completed a WHO-accredited course on "Community-Based Rehabilitation in Resource-Limited Settings" and hold a certificate in "Mental Health First Aid for Physiotherapists," recognizing the profound intersection between physical rehabilitation and psychological well-being—especially crucial after traumatic injuries common in Dar es Salaam’s informal urban economy. I have also engaged with the Tanzania Physiotherapy Association (TPA), contributing to their advocacy campaign for insurance coverage of physiotherapy, which remains largely excluded from national health schemes despite its cost-effectiveness in reducing long-term disability.</w:t>
      </w:r>
    </w:p>
    <w:p>
      <w:pPr>
        <w:pStyle w:val="BodyText"/>
      </w:pPr>
      <w:r>
        <w:t xml:space="preserve">Looking ahead, my short-term goal is to join a forward-thinking healthcare institution in Dar es Salaam—such as the Aga Khan Hospital or a progressive NGO—to implement targeted rehabilitation programs for underserved populations. I seek to develop partnerships with local universities to create internship pathways for Tanzanian students, ensuring future generations of Physiotherapists are rooted in their communities. Long-term, I aspire to lead the TPA’s rehabilitation task force, driving policy reforms that integrate physiotherapy into primary healthcare networks across Tanzania Dar es Salaam and beyond. My ultimate objective is not merely to provide therapy but to catalyze a cultural shift where rehabilitation is recognized as fundamental—not optional—to holistic health.</w:t>
      </w:r>
    </w:p>
    <w:p>
      <w:pPr>
        <w:pStyle w:val="BodyText"/>
      </w:pPr>
      <w:r>
        <w:t xml:space="preserve">This Statement of Purpose embodies my conviction that transformative healthcare begins at the community level, with solutions designed by those who understand local realities. I am ready to contribute my skills, passion, and cultural fluency as a Physiotherapist committed to Tanzania Dar es Salaam’s health journey. With your support, I will transform clinical excellence into measurable impact—one patient, one neighborhood, one city at a time. The people of Dar es Salaam deserve healthcare that honors their dignity and potential; as a Tanzanian Physiotherapist with deep roots in this community, I pledge to deliver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Tanzania Dar es Salaam</dc:title>
  <dc:creator/>
  <dc:language>en</dc:language>
  <cp:keywords/>
  <dcterms:created xsi:type="dcterms:W3CDTF">2025-12-09T20:42:19Z</dcterms:created>
  <dcterms:modified xsi:type="dcterms:W3CDTF">2025-12-09T20:42:19Z</dcterms:modified>
</cp:coreProperties>
</file>

<file path=docProps/custom.xml><?xml version="1.0" encoding="utf-8"?>
<Properties xmlns="http://schemas.openxmlformats.org/officeDocument/2006/custom-properties" xmlns:vt="http://schemas.openxmlformats.org/officeDocument/2006/docPropsVTypes"/>
</file>